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FB356" w14:textId="77777777" w:rsidR="00E923F0" w:rsidRPr="002A4409" w:rsidRDefault="00E923F0" w:rsidP="00866A77">
      <w:pPr>
        <w:spacing w:after="0" w:line="240" w:lineRule="auto"/>
        <w:ind w:left="1440" w:firstLine="720"/>
        <w:rPr>
          <w:rFonts w:ascii="Times New Roman" w:hAnsi="Times New Roman" w:cs="Times New Roman"/>
          <w:b/>
          <w:sz w:val="24"/>
          <w:szCs w:val="24"/>
        </w:rPr>
      </w:pPr>
      <w:r w:rsidRPr="002A4409">
        <w:rPr>
          <w:rFonts w:ascii="Times New Roman" w:hAnsi="Times New Roman" w:cs="Times New Roman"/>
          <w:b/>
          <w:sz w:val="24"/>
          <w:szCs w:val="24"/>
        </w:rPr>
        <w:t>CIS6300- Business Data Management</w:t>
      </w:r>
    </w:p>
    <w:p w14:paraId="734FC248" w14:textId="04226497" w:rsidR="00E923F0" w:rsidRPr="002A4409" w:rsidRDefault="00E923F0" w:rsidP="00866A77">
      <w:pPr>
        <w:spacing w:after="0" w:line="240" w:lineRule="auto"/>
        <w:ind w:left="2880" w:firstLine="720"/>
        <w:rPr>
          <w:rFonts w:ascii="Times New Roman" w:hAnsi="Times New Roman" w:cs="Times New Roman"/>
          <w:b/>
          <w:sz w:val="24"/>
          <w:szCs w:val="24"/>
        </w:rPr>
      </w:pPr>
      <w:r w:rsidRPr="002A4409">
        <w:rPr>
          <w:rFonts w:ascii="Times New Roman" w:hAnsi="Times New Roman" w:cs="Times New Roman"/>
          <w:b/>
          <w:sz w:val="24"/>
          <w:szCs w:val="24"/>
        </w:rPr>
        <w:t>Assignment-</w:t>
      </w:r>
      <w:r w:rsidR="00866A77" w:rsidRPr="002A4409">
        <w:rPr>
          <w:rFonts w:ascii="Times New Roman" w:hAnsi="Times New Roman" w:cs="Times New Roman"/>
          <w:b/>
          <w:sz w:val="24"/>
          <w:szCs w:val="24"/>
        </w:rPr>
        <w:t>4</w:t>
      </w:r>
    </w:p>
    <w:p w14:paraId="55DD2E67" w14:textId="77777777" w:rsidR="00E923F0" w:rsidRPr="002A4409" w:rsidRDefault="00E923F0" w:rsidP="00866A7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4A1523" w14:textId="77777777" w:rsidR="00E923F0" w:rsidRPr="002A4409" w:rsidRDefault="00E923F0" w:rsidP="00866A7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E86495" w14:textId="32EBE789" w:rsidR="00866A77" w:rsidRPr="002A4409" w:rsidRDefault="003423DA" w:rsidP="003423DA">
      <w:pPr>
        <w:rPr>
          <w:rFonts w:ascii="Times New Roman" w:hAnsi="Times New Roman" w:cs="Times New Roman"/>
          <w:sz w:val="24"/>
          <w:szCs w:val="24"/>
        </w:rPr>
      </w:pPr>
      <w:r w:rsidRPr="002A4409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N</w:t>
      </w:r>
      <w:r w:rsidR="00866A77" w:rsidRPr="002A4409">
        <w:rPr>
          <w:rFonts w:ascii="Times New Roman" w:hAnsi="Times New Roman" w:cs="Times New Roman"/>
          <w:b/>
          <w:sz w:val="24"/>
          <w:szCs w:val="24"/>
        </w:rPr>
        <w:t>ame:</w:t>
      </w:r>
      <w:r w:rsidR="00866A77" w:rsidRPr="002A4409">
        <w:rPr>
          <w:rFonts w:ascii="Times New Roman" w:hAnsi="Times New Roman" w:cs="Times New Roman"/>
          <w:sz w:val="24"/>
          <w:szCs w:val="24"/>
        </w:rPr>
        <w:t xml:space="preserve"> SAMPATH TALLURI</w:t>
      </w:r>
    </w:p>
    <w:p w14:paraId="3219B2E3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EF079C5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A7C431A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26E953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D20DC9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67C2CB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  <w:r w:rsidRPr="002A4409"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  <w:r w:rsidRPr="002A440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972528" wp14:editId="4A792B53">
            <wp:extent cx="2934586" cy="2934586"/>
            <wp:effectExtent l="0" t="0" r="0" b="0"/>
            <wp:docPr id="29" name="Picture 29" descr="C:\Users\HP\Desktop\CS6300-BDM\Western_Michigan_University_seal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CS6300-BDM\Western_Michigan_University_seal.sv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586" cy="293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8B95E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DC19E6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50A28B4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C83E88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13C9A3" w14:textId="77777777" w:rsidR="00E923F0" w:rsidRPr="002A4409" w:rsidRDefault="00E923F0" w:rsidP="00E923F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2B5113" w14:textId="77777777" w:rsidR="00357632" w:rsidRPr="002A4409" w:rsidRDefault="00357632" w:rsidP="00357632">
      <w:pPr>
        <w:pStyle w:val="Default"/>
      </w:pPr>
    </w:p>
    <w:p w14:paraId="4CD21E18" w14:textId="77777777" w:rsidR="00357632" w:rsidRPr="002A4409" w:rsidRDefault="00357632" w:rsidP="00357632">
      <w:pPr>
        <w:pStyle w:val="Default"/>
      </w:pPr>
      <w:r w:rsidRPr="002A4409">
        <w:t xml:space="preserve"> </w:t>
      </w:r>
    </w:p>
    <w:p w14:paraId="4633CBA9" w14:textId="77777777" w:rsidR="00866A77" w:rsidRPr="002A4409" w:rsidRDefault="00866A77" w:rsidP="00866A77">
      <w:pPr>
        <w:pStyle w:val="Default"/>
        <w:spacing w:after="62"/>
        <w:ind w:left="720"/>
      </w:pPr>
    </w:p>
    <w:p w14:paraId="33D9508B" w14:textId="1712C59D" w:rsidR="00357632" w:rsidRPr="002A4409" w:rsidRDefault="00357632" w:rsidP="00357632">
      <w:pPr>
        <w:pStyle w:val="Default"/>
        <w:numPr>
          <w:ilvl w:val="0"/>
          <w:numId w:val="1"/>
        </w:numPr>
        <w:spacing w:after="62"/>
      </w:pPr>
      <w:r w:rsidRPr="002A4409">
        <w:lastRenderedPageBreak/>
        <w:t xml:space="preserve">Display Job ID and Job description of jobs that are not associated with any employee. </w:t>
      </w:r>
    </w:p>
    <w:p w14:paraId="32F3A576" w14:textId="77777777" w:rsidR="00995814" w:rsidRPr="002A4409" w:rsidRDefault="00995814" w:rsidP="00995814">
      <w:pPr>
        <w:pStyle w:val="Default"/>
        <w:spacing w:after="62"/>
        <w:ind w:left="720"/>
      </w:pPr>
    </w:p>
    <w:p w14:paraId="779328B2" w14:textId="486407D0" w:rsidR="00995814" w:rsidRPr="002A4409" w:rsidRDefault="00866A77" w:rsidP="00995814">
      <w:pPr>
        <w:pStyle w:val="Default"/>
        <w:spacing w:after="62"/>
        <w:ind w:left="555"/>
        <w:rPr>
          <w:rFonts w:ascii="Consolas" w:hAnsi="Consolas" w:cs="Consolas"/>
          <w:color w:val="808080"/>
        </w:rPr>
      </w:pPr>
      <w:r w:rsidRPr="002A4409">
        <w:rPr>
          <w:rFonts w:ascii="Consolas" w:hAnsi="Consolas" w:cs="Consolas"/>
          <w:color w:val="0000FF"/>
          <w:highlight w:val="white"/>
        </w:rPr>
        <w:t>select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job_id</w:t>
      </w:r>
      <w:proofErr w:type="spellEnd"/>
      <w:r w:rsidRPr="002A4409">
        <w:rPr>
          <w:rFonts w:ascii="Consolas" w:hAnsi="Consolas" w:cs="Consolas"/>
          <w:color w:val="808080"/>
          <w:highlight w:val="white"/>
        </w:rPr>
        <w:t>,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job_desc</w:t>
      </w:r>
      <w:proofErr w:type="spellEnd"/>
      <w:r w:rsidRPr="002A4409">
        <w:rPr>
          <w:rFonts w:ascii="Consolas" w:hAnsi="Consolas" w:cs="Consolas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highlight w:val="white"/>
        </w:rPr>
        <w:t>from</w:t>
      </w:r>
      <w:r w:rsidRPr="002A4409">
        <w:rPr>
          <w:rFonts w:ascii="Consolas" w:hAnsi="Consolas" w:cs="Consolas"/>
          <w:highlight w:val="white"/>
        </w:rPr>
        <w:t xml:space="preserve"> jobs </w:t>
      </w:r>
      <w:r w:rsidRPr="002A4409">
        <w:rPr>
          <w:rFonts w:ascii="Consolas" w:hAnsi="Consolas" w:cs="Consolas"/>
          <w:color w:val="0000FF"/>
          <w:highlight w:val="white"/>
        </w:rPr>
        <w:t>where</w:t>
      </w:r>
      <w:r w:rsidRPr="002A4409">
        <w:rPr>
          <w:rFonts w:ascii="Consolas" w:hAnsi="Consolas" w:cs="Consolas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highlight w:val="white"/>
        </w:rPr>
        <w:t>not</w:t>
      </w:r>
      <w:r w:rsidRPr="002A4409">
        <w:rPr>
          <w:rFonts w:ascii="Consolas" w:hAnsi="Consolas" w:cs="Consolas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highlight w:val="white"/>
        </w:rPr>
        <w:t>exists</w:t>
      </w:r>
      <w:r w:rsidRPr="002A4409">
        <w:rPr>
          <w:rFonts w:ascii="Consolas" w:hAnsi="Consolas" w:cs="Consolas"/>
          <w:color w:val="0000FF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highlight w:val="white"/>
        </w:rPr>
        <w:t>(</w:t>
      </w:r>
      <w:r w:rsidRPr="002A4409">
        <w:rPr>
          <w:rFonts w:ascii="Consolas" w:hAnsi="Consolas" w:cs="Consolas"/>
          <w:color w:val="0000FF"/>
          <w:highlight w:val="white"/>
        </w:rPr>
        <w:t>select</w:t>
      </w:r>
      <w:r w:rsidRPr="002A4409">
        <w:rPr>
          <w:rFonts w:ascii="Consolas" w:hAnsi="Consolas" w:cs="Consolas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highlight w:val="white"/>
        </w:rPr>
        <w:t>*</w:t>
      </w:r>
      <w:r w:rsidRPr="002A4409">
        <w:rPr>
          <w:rFonts w:ascii="Consolas" w:hAnsi="Consolas" w:cs="Consolas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highlight w:val="white"/>
        </w:rPr>
        <w:t>from</w:t>
      </w:r>
      <w:r w:rsidRPr="002A4409">
        <w:rPr>
          <w:rFonts w:ascii="Consolas" w:hAnsi="Consolas" w:cs="Consolas"/>
          <w:highlight w:val="white"/>
        </w:rPr>
        <w:t xml:space="preserve"> employee </w:t>
      </w:r>
      <w:r w:rsidRPr="002A4409">
        <w:rPr>
          <w:rFonts w:ascii="Consolas" w:hAnsi="Consolas" w:cs="Consolas"/>
          <w:color w:val="0000FF"/>
          <w:highlight w:val="white"/>
        </w:rPr>
        <w:t>where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jobs</w:t>
      </w:r>
      <w:r w:rsidRPr="002A4409">
        <w:rPr>
          <w:rFonts w:ascii="Consolas" w:hAnsi="Consolas" w:cs="Consolas"/>
          <w:color w:val="808080"/>
          <w:highlight w:val="white"/>
        </w:rPr>
        <w:t>.</w:t>
      </w:r>
      <w:r w:rsidRPr="002A4409">
        <w:rPr>
          <w:rFonts w:ascii="Consolas" w:hAnsi="Consolas" w:cs="Consolas"/>
          <w:highlight w:val="white"/>
        </w:rPr>
        <w:t>job_id</w:t>
      </w:r>
      <w:proofErr w:type="spellEnd"/>
      <w:r w:rsidRPr="002A4409">
        <w:rPr>
          <w:rFonts w:ascii="Consolas" w:hAnsi="Consolas" w:cs="Consolas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highlight w:val="white"/>
        </w:rPr>
        <w:t>=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employee</w:t>
      </w:r>
      <w:r w:rsidRPr="002A4409">
        <w:rPr>
          <w:rFonts w:ascii="Consolas" w:hAnsi="Consolas" w:cs="Consolas"/>
          <w:color w:val="808080"/>
          <w:highlight w:val="white"/>
        </w:rPr>
        <w:t>.</w:t>
      </w:r>
      <w:r w:rsidRPr="002A4409">
        <w:rPr>
          <w:rFonts w:ascii="Consolas" w:hAnsi="Consolas" w:cs="Consolas"/>
          <w:highlight w:val="white"/>
        </w:rPr>
        <w:t>job_id</w:t>
      </w:r>
      <w:proofErr w:type="spellEnd"/>
      <w:r w:rsidRPr="002A4409">
        <w:rPr>
          <w:rFonts w:ascii="Consolas" w:hAnsi="Consolas" w:cs="Consolas"/>
          <w:color w:val="808080"/>
          <w:highlight w:val="white"/>
        </w:rPr>
        <w:t>);</w:t>
      </w:r>
    </w:p>
    <w:p w14:paraId="408C834A" w14:textId="3388B254" w:rsidR="00866A77" w:rsidRPr="002A4409" w:rsidRDefault="00866A77" w:rsidP="00995814">
      <w:pPr>
        <w:pStyle w:val="Default"/>
        <w:spacing w:after="62"/>
        <w:ind w:left="555"/>
      </w:pPr>
      <w:r w:rsidRPr="002A4409">
        <w:rPr>
          <w:rFonts w:ascii="Consolas" w:hAnsi="Consolas" w:cs="Consolas"/>
          <w:noProof/>
          <w:color w:val="0000FF"/>
          <w:highlight w:val="white"/>
        </w:rPr>
        <w:drawing>
          <wp:inline distT="0" distB="0" distL="0" distR="0" wp14:anchorId="419C6A37" wp14:editId="1665FDE8">
            <wp:extent cx="5943600" cy="297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E175C" w14:textId="77777777" w:rsidR="003423DA" w:rsidRPr="002A4409" w:rsidRDefault="003423DA" w:rsidP="00995814">
      <w:pPr>
        <w:pStyle w:val="Default"/>
        <w:spacing w:after="62"/>
        <w:ind w:left="555"/>
      </w:pPr>
    </w:p>
    <w:p w14:paraId="638D1FF6" w14:textId="77777777" w:rsidR="00357632" w:rsidRPr="002A4409" w:rsidRDefault="00357632" w:rsidP="00357632">
      <w:pPr>
        <w:pStyle w:val="Default"/>
        <w:numPr>
          <w:ilvl w:val="0"/>
          <w:numId w:val="1"/>
        </w:numPr>
        <w:spacing w:after="62"/>
      </w:pPr>
      <w:r w:rsidRPr="002A4409">
        <w:t xml:space="preserve">Display Title ID, Title and Royalty of Books where Royalty is NULL. </w:t>
      </w:r>
    </w:p>
    <w:p w14:paraId="380FFE67" w14:textId="77777777" w:rsidR="00357632" w:rsidRPr="002A4409" w:rsidRDefault="00357632" w:rsidP="00357632">
      <w:pPr>
        <w:pStyle w:val="ListParagraph"/>
        <w:rPr>
          <w:sz w:val="24"/>
          <w:szCs w:val="24"/>
        </w:rPr>
      </w:pPr>
    </w:p>
    <w:p w14:paraId="589F8DAF" w14:textId="34D3CD10" w:rsidR="005C0790" w:rsidRPr="002A4409" w:rsidRDefault="005C0790" w:rsidP="00357632">
      <w:pPr>
        <w:pStyle w:val="ListParagraph"/>
        <w:rPr>
          <w:rFonts w:ascii="Consolas" w:hAnsi="Consolas" w:cs="Consolas"/>
          <w:color w:val="808080"/>
          <w:sz w:val="24"/>
          <w:szCs w:val="24"/>
        </w:rPr>
      </w:pP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select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title_id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title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royalty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from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titles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where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royalty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is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null;</w:t>
      </w:r>
    </w:p>
    <w:p w14:paraId="3C6EB86D" w14:textId="315476C5" w:rsidR="00866A77" w:rsidRPr="002A4409" w:rsidRDefault="00866A77" w:rsidP="00357632">
      <w:pPr>
        <w:pStyle w:val="ListParagraph"/>
        <w:rPr>
          <w:sz w:val="24"/>
          <w:szCs w:val="24"/>
        </w:rPr>
      </w:pPr>
      <w:r w:rsidRPr="002A4409">
        <w:rPr>
          <w:noProof/>
          <w:sz w:val="24"/>
          <w:szCs w:val="24"/>
        </w:rPr>
        <w:drawing>
          <wp:inline distT="0" distB="0" distL="0" distR="0" wp14:anchorId="105D383D" wp14:editId="1F95090B">
            <wp:extent cx="5943600" cy="31775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711FD" w14:textId="77777777" w:rsidR="00357632" w:rsidRPr="002A4409" w:rsidRDefault="00357632" w:rsidP="00357632">
      <w:pPr>
        <w:pStyle w:val="Default"/>
        <w:numPr>
          <w:ilvl w:val="0"/>
          <w:numId w:val="1"/>
        </w:numPr>
        <w:spacing w:after="62"/>
      </w:pPr>
      <w:r w:rsidRPr="002A4409">
        <w:lastRenderedPageBreak/>
        <w:t>Display Store ID and Store name where Store name contains the word Book.</w:t>
      </w:r>
    </w:p>
    <w:p w14:paraId="1F5A03A2" w14:textId="77777777" w:rsidR="005C0790" w:rsidRPr="002A4409" w:rsidRDefault="005C0790" w:rsidP="005C0790">
      <w:pPr>
        <w:pStyle w:val="Default"/>
        <w:spacing w:after="62"/>
      </w:pPr>
    </w:p>
    <w:p w14:paraId="5B4A26D5" w14:textId="184FB33F" w:rsidR="005C0790" w:rsidRPr="002A4409" w:rsidRDefault="005C0790" w:rsidP="005C0790">
      <w:pPr>
        <w:pStyle w:val="Default"/>
        <w:spacing w:after="62"/>
        <w:ind w:left="720"/>
        <w:rPr>
          <w:rFonts w:ascii="Consolas" w:hAnsi="Consolas" w:cs="Consolas"/>
          <w:color w:val="808080"/>
        </w:rPr>
      </w:pPr>
      <w:r w:rsidRPr="002A4409">
        <w:rPr>
          <w:rFonts w:ascii="Consolas" w:hAnsi="Consolas" w:cs="Consolas"/>
          <w:color w:val="0000FF"/>
          <w:highlight w:val="white"/>
        </w:rPr>
        <w:t>SELECT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stor_id</w:t>
      </w:r>
      <w:proofErr w:type="spellEnd"/>
      <w:r w:rsidRPr="002A4409">
        <w:rPr>
          <w:rFonts w:ascii="Consolas" w:hAnsi="Consolas" w:cs="Consolas"/>
          <w:color w:val="808080"/>
          <w:highlight w:val="white"/>
        </w:rPr>
        <w:t>,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stor_name</w:t>
      </w:r>
      <w:proofErr w:type="spellEnd"/>
      <w:r w:rsidRPr="002A4409">
        <w:rPr>
          <w:rFonts w:ascii="Consolas" w:hAnsi="Consolas" w:cs="Consolas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highlight w:val="white"/>
        </w:rPr>
        <w:t>FROM</w:t>
      </w:r>
      <w:r w:rsidRPr="002A4409">
        <w:rPr>
          <w:rFonts w:ascii="Consolas" w:hAnsi="Consolas" w:cs="Consolas"/>
          <w:highlight w:val="white"/>
        </w:rPr>
        <w:t xml:space="preserve"> stores </w:t>
      </w:r>
      <w:r w:rsidRPr="002A4409">
        <w:rPr>
          <w:rFonts w:ascii="Consolas" w:hAnsi="Consolas" w:cs="Consolas"/>
          <w:color w:val="0000FF"/>
          <w:highlight w:val="white"/>
        </w:rPr>
        <w:t>WHERE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stor_name</w:t>
      </w:r>
      <w:proofErr w:type="spellEnd"/>
      <w:r w:rsidRPr="002A4409">
        <w:rPr>
          <w:rFonts w:ascii="Consolas" w:hAnsi="Consolas" w:cs="Consolas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highlight w:val="white"/>
        </w:rPr>
        <w:t>LIKE</w:t>
      </w:r>
      <w:r w:rsidRPr="002A4409">
        <w:rPr>
          <w:rFonts w:ascii="Consolas" w:hAnsi="Consolas" w:cs="Consolas"/>
          <w:highlight w:val="white"/>
        </w:rPr>
        <w:t xml:space="preserve"> </w:t>
      </w:r>
      <w:r w:rsidRPr="002A4409">
        <w:rPr>
          <w:rFonts w:ascii="Consolas" w:hAnsi="Consolas" w:cs="Consolas"/>
          <w:color w:val="FF0000"/>
          <w:highlight w:val="white"/>
        </w:rPr>
        <w:t>'%book%'</w:t>
      </w:r>
      <w:r w:rsidRPr="002A4409">
        <w:rPr>
          <w:rFonts w:ascii="Consolas" w:hAnsi="Consolas" w:cs="Consolas"/>
          <w:color w:val="808080"/>
          <w:highlight w:val="white"/>
        </w:rPr>
        <w:t>;</w:t>
      </w:r>
    </w:p>
    <w:p w14:paraId="449C32C8" w14:textId="1B1A5FFA" w:rsidR="00866A77" w:rsidRPr="002A4409" w:rsidRDefault="00866A77" w:rsidP="005C0790">
      <w:pPr>
        <w:pStyle w:val="Default"/>
        <w:spacing w:after="62"/>
        <w:ind w:left="720"/>
      </w:pPr>
      <w:r w:rsidRPr="002A4409">
        <w:rPr>
          <w:noProof/>
        </w:rPr>
        <w:drawing>
          <wp:inline distT="0" distB="0" distL="0" distR="0" wp14:anchorId="5DE0AC05" wp14:editId="575F9D71">
            <wp:extent cx="5943600" cy="31013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09012" w14:textId="77777777" w:rsidR="00357632" w:rsidRPr="002A4409" w:rsidRDefault="00357632" w:rsidP="00357632">
      <w:pPr>
        <w:pStyle w:val="Default"/>
        <w:spacing w:after="62"/>
      </w:pPr>
      <w:r w:rsidRPr="002A4409">
        <w:t xml:space="preserve"> </w:t>
      </w:r>
    </w:p>
    <w:p w14:paraId="6463E272" w14:textId="77777777" w:rsidR="00357632" w:rsidRPr="002A4409" w:rsidRDefault="00357632" w:rsidP="00357632">
      <w:pPr>
        <w:pStyle w:val="Default"/>
        <w:numPr>
          <w:ilvl w:val="0"/>
          <w:numId w:val="1"/>
        </w:numPr>
        <w:spacing w:after="62"/>
      </w:pPr>
      <w:r w:rsidRPr="002A4409">
        <w:t xml:space="preserve">Display City and State from Authors table. Make sure to list a city and state combination once only (no repetition). </w:t>
      </w:r>
    </w:p>
    <w:p w14:paraId="66F31C6F" w14:textId="6D24D02F" w:rsidR="00357632" w:rsidRPr="002A4409" w:rsidRDefault="002A4409" w:rsidP="00357632">
      <w:pPr>
        <w:pStyle w:val="ListParagraph"/>
        <w:rPr>
          <w:sz w:val="24"/>
          <w:szCs w:val="24"/>
        </w:rPr>
      </w:pP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s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elect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distinct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city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state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from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autho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;</w:t>
      </w:r>
    </w:p>
    <w:p w14:paraId="3E67A36C" w14:textId="3ACFDE48" w:rsidR="003423DA" w:rsidRPr="002A4409" w:rsidRDefault="002A4409" w:rsidP="00357632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336EA79" wp14:editId="3162EAA1">
            <wp:extent cx="5943600" cy="3345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4B1EC" w14:textId="77777777" w:rsidR="00357632" w:rsidRPr="002A4409" w:rsidRDefault="00357632" w:rsidP="00357632">
      <w:pPr>
        <w:pStyle w:val="Default"/>
        <w:numPr>
          <w:ilvl w:val="0"/>
          <w:numId w:val="1"/>
        </w:numPr>
        <w:spacing w:after="62"/>
      </w:pPr>
      <w:r w:rsidRPr="002A4409">
        <w:lastRenderedPageBreak/>
        <w:t xml:space="preserve">Display First Name, Last name of Authors and Store name where the ZIP code for Authors and Stores match. </w:t>
      </w:r>
    </w:p>
    <w:p w14:paraId="310A65C7" w14:textId="381127EF" w:rsidR="002B0756" w:rsidRDefault="002B0756" w:rsidP="002B0756">
      <w:pPr>
        <w:pStyle w:val="Default"/>
        <w:spacing w:after="62"/>
        <w:ind w:left="720"/>
        <w:rPr>
          <w:rFonts w:ascii="Consolas" w:hAnsi="Consolas" w:cs="Consolas"/>
          <w:color w:val="808080"/>
        </w:rPr>
      </w:pPr>
      <w:r w:rsidRPr="002A4409">
        <w:rPr>
          <w:rFonts w:ascii="Consolas" w:hAnsi="Consolas" w:cs="Consolas"/>
          <w:color w:val="0000FF"/>
          <w:highlight w:val="white"/>
        </w:rPr>
        <w:t>SELECT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authors</w:t>
      </w:r>
      <w:r w:rsidRPr="002A4409">
        <w:rPr>
          <w:rFonts w:ascii="Consolas" w:hAnsi="Consolas" w:cs="Consolas"/>
          <w:color w:val="808080"/>
          <w:highlight w:val="white"/>
        </w:rPr>
        <w:t>.</w:t>
      </w:r>
      <w:r w:rsidRPr="002A4409">
        <w:rPr>
          <w:rFonts w:ascii="Consolas" w:hAnsi="Consolas" w:cs="Consolas"/>
          <w:highlight w:val="white"/>
        </w:rPr>
        <w:t>au_lname</w:t>
      </w:r>
      <w:proofErr w:type="spellEnd"/>
      <w:r w:rsidRPr="002A4409">
        <w:rPr>
          <w:rFonts w:ascii="Consolas" w:hAnsi="Consolas" w:cs="Consolas"/>
          <w:color w:val="808080"/>
          <w:highlight w:val="white"/>
        </w:rPr>
        <w:t>,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authors</w:t>
      </w:r>
      <w:r w:rsidRPr="002A4409">
        <w:rPr>
          <w:rFonts w:ascii="Consolas" w:hAnsi="Consolas" w:cs="Consolas"/>
          <w:color w:val="808080"/>
          <w:highlight w:val="white"/>
        </w:rPr>
        <w:t>.</w:t>
      </w:r>
      <w:r w:rsidRPr="002A4409">
        <w:rPr>
          <w:rFonts w:ascii="Consolas" w:hAnsi="Consolas" w:cs="Consolas"/>
          <w:highlight w:val="white"/>
        </w:rPr>
        <w:t>au_fname</w:t>
      </w:r>
      <w:proofErr w:type="spellEnd"/>
      <w:r w:rsidRPr="002A4409">
        <w:rPr>
          <w:rFonts w:ascii="Consolas" w:hAnsi="Consolas" w:cs="Consolas"/>
          <w:color w:val="808080"/>
          <w:highlight w:val="white"/>
        </w:rPr>
        <w:t>,</w:t>
      </w:r>
      <w:r w:rsidRPr="002A4409">
        <w:rPr>
          <w:rFonts w:ascii="Consolas" w:hAnsi="Consolas" w:cs="Consolas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highlight w:val="white"/>
        </w:rPr>
        <w:t>stores</w:t>
      </w:r>
      <w:r w:rsidRPr="002A4409">
        <w:rPr>
          <w:rFonts w:ascii="Consolas" w:hAnsi="Consolas" w:cs="Consolas"/>
          <w:color w:val="808080"/>
          <w:highlight w:val="white"/>
        </w:rPr>
        <w:t>.</w:t>
      </w:r>
      <w:r w:rsidRPr="002A4409">
        <w:rPr>
          <w:rFonts w:ascii="Consolas" w:hAnsi="Consolas" w:cs="Consolas"/>
          <w:highlight w:val="white"/>
        </w:rPr>
        <w:t>stor_name</w:t>
      </w:r>
      <w:proofErr w:type="spellEnd"/>
      <w:r w:rsidRPr="002A4409">
        <w:rPr>
          <w:rFonts w:ascii="Consolas" w:hAnsi="Consolas" w:cs="Consolas"/>
          <w:highlight w:val="white"/>
        </w:rPr>
        <w:t xml:space="preserve">  </w:t>
      </w:r>
      <w:r w:rsidRPr="002A4409">
        <w:rPr>
          <w:rFonts w:ascii="Consolas" w:hAnsi="Consolas" w:cs="Consolas"/>
          <w:color w:val="0000FF"/>
          <w:highlight w:val="white"/>
        </w:rPr>
        <w:t>from</w:t>
      </w:r>
      <w:r w:rsidRPr="002A4409">
        <w:rPr>
          <w:rFonts w:ascii="Consolas" w:hAnsi="Consolas" w:cs="Consolas"/>
          <w:highlight w:val="white"/>
        </w:rPr>
        <w:t xml:space="preserve"> authors</w:t>
      </w:r>
      <w:r w:rsidRPr="002A4409">
        <w:rPr>
          <w:rFonts w:ascii="Consolas" w:hAnsi="Consolas" w:cs="Consolas"/>
          <w:color w:val="808080"/>
          <w:highlight w:val="white"/>
        </w:rPr>
        <w:t>,</w:t>
      </w:r>
      <w:r w:rsidRPr="002A4409">
        <w:rPr>
          <w:rFonts w:ascii="Consolas" w:hAnsi="Consolas" w:cs="Consolas"/>
          <w:highlight w:val="white"/>
        </w:rPr>
        <w:t xml:space="preserve"> stores </w:t>
      </w:r>
      <w:r w:rsidRPr="002A4409">
        <w:rPr>
          <w:rFonts w:ascii="Consolas" w:hAnsi="Consolas" w:cs="Consolas"/>
          <w:color w:val="0000FF"/>
          <w:highlight w:val="white"/>
        </w:rPr>
        <w:t>where</w:t>
      </w:r>
      <w:r w:rsidRPr="002A4409">
        <w:rPr>
          <w:rFonts w:ascii="Consolas" w:hAnsi="Consolas" w:cs="Consolas"/>
          <w:highlight w:val="white"/>
        </w:rPr>
        <w:t xml:space="preserve"> authors</w:t>
      </w:r>
      <w:r w:rsidRPr="002A4409">
        <w:rPr>
          <w:rFonts w:ascii="Consolas" w:hAnsi="Consolas" w:cs="Consolas"/>
          <w:color w:val="808080"/>
          <w:highlight w:val="white"/>
        </w:rPr>
        <w:t>.</w:t>
      </w:r>
      <w:r w:rsidRPr="002A4409">
        <w:rPr>
          <w:rFonts w:ascii="Consolas" w:hAnsi="Consolas" w:cs="Consolas"/>
          <w:highlight w:val="white"/>
        </w:rPr>
        <w:t>zip</w:t>
      </w:r>
      <w:r w:rsidRPr="002A4409">
        <w:rPr>
          <w:rFonts w:ascii="Consolas" w:hAnsi="Consolas" w:cs="Consolas"/>
          <w:color w:val="808080"/>
          <w:highlight w:val="white"/>
        </w:rPr>
        <w:t>=</w:t>
      </w:r>
      <w:r w:rsidRPr="002A4409">
        <w:rPr>
          <w:rFonts w:ascii="Consolas" w:hAnsi="Consolas" w:cs="Consolas"/>
          <w:highlight w:val="white"/>
        </w:rPr>
        <w:t>stores</w:t>
      </w:r>
      <w:r w:rsidRPr="002A4409">
        <w:rPr>
          <w:rFonts w:ascii="Consolas" w:hAnsi="Consolas" w:cs="Consolas"/>
          <w:color w:val="808080"/>
          <w:highlight w:val="white"/>
        </w:rPr>
        <w:t>.</w:t>
      </w:r>
      <w:r w:rsidRPr="002A4409">
        <w:rPr>
          <w:rFonts w:ascii="Consolas" w:hAnsi="Consolas" w:cs="Consolas"/>
          <w:highlight w:val="white"/>
        </w:rPr>
        <w:t>zip</w:t>
      </w:r>
      <w:r w:rsidRPr="002A4409">
        <w:rPr>
          <w:rFonts w:ascii="Consolas" w:hAnsi="Consolas" w:cs="Consolas"/>
          <w:color w:val="808080"/>
          <w:highlight w:val="white"/>
        </w:rPr>
        <w:t>;</w:t>
      </w:r>
    </w:p>
    <w:p w14:paraId="0535C050" w14:textId="77777777" w:rsidR="002A4409" w:rsidRPr="002A4409" w:rsidRDefault="002A4409" w:rsidP="002B0756">
      <w:pPr>
        <w:pStyle w:val="Default"/>
        <w:spacing w:after="62"/>
        <w:ind w:left="720"/>
        <w:rPr>
          <w:rFonts w:ascii="Consolas" w:hAnsi="Consolas" w:cs="Consolas"/>
          <w:color w:val="808080"/>
        </w:rPr>
      </w:pPr>
    </w:p>
    <w:p w14:paraId="4FACF20B" w14:textId="007EC486" w:rsidR="00866A77" w:rsidRPr="002A4409" w:rsidRDefault="00866A77" w:rsidP="003423DA">
      <w:pPr>
        <w:pStyle w:val="Default"/>
        <w:spacing w:after="62"/>
        <w:ind w:left="720"/>
        <w:rPr>
          <w:rFonts w:ascii="Consolas" w:hAnsi="Consolas" w:cs="Consolas"/>
          <w:color w:val="808080"/>
        </w:rPr>
      </w:pPr>
      <w:r w:rsidRPr="002A4409">
        <w:rPr>
          <w:noProof/>
        </w:rPr>
        <w:drawing>
          <wp:inline distT="0" distB="0" distL="0" distR="0" wp14:anchorId="31396EB5" wp14:editId="287736D1">
            <wp:extent cx="5943600" cy="30251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F6239" w14:textId="77777777" w:rsidR="00357632" w:rsidRPr="002A4409" w:rsidRDefault="00357632" w:rsidP="00357632">
      <w:pPr>
        <w:pStyle w:val="Default"/>
        <w:spacing w:after="62"/>
      </w:pPr>
    </w:p>
    <w:p w14:paraId="58982A3A" w14:textId="77777777" w:rsidR="00357632" w:rsidRPr="002A4409" w:rsidRDefault="00357632" w:rsidP="00357632">
      <w:pPr>
        <w:pStyle w:val="Default"/>
        <w:numPr>
          <w:ilvl w:val="0"/>
          <w:numId w:val="1"/>
        </w:numPr>
        <w:spacing w:after="62"/>
      </w:pPr>
      <w:r w:rsidRPr="002A4409">
        <w:t xml:space="preserve">Display Store ID, Store name and Discount for each store. Only display stores with discounts (do not display if a store does not offer discount). </w:t>
      </w:r>
    </w:p>
    <w:p w14:paraId="5FB53712" w14:textId="538F480C" w:rsidR="00866A77" w:rsidRDefault="00866A77" w:rsidP="00866A7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24"/>
          <w:szCs w:val="24"/>
          <w:highlight w:val="white"/>
        </w:rPr>
      </w:pPr>
      <w:bookmarkStart w:id="0" w:name="_Hlk20833470"/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select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store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stor_id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store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stor_name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from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store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Discounts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where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discount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stor_id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=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store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stor_id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;</w:t>
      </w:r>
    </w:p>
    <w:p w14:paraId="3ACBD0AC" w14:textId="77777777" w:rsidR="002A4409" w:rsidRPr="002A4409" w:rsidRDefault="002A4409" w:rsidP="00866A7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24"/>
          <w:szCs w:val="24"/>
          <w:highlight w:val="white"/>
        </w:rPr>
      </w:pPr>
    </w:p>
    <w:p w14:paraId="29849942" w14:textId="48740576" w:rsidR="00866A77" w:rsidRPr="002A4409" w:rsidRDefault="00866A77" w:rsidP="00866A77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24"/>
          <w:szCs w:val="24"/>
          <w:highlight w:val="white"/>
        </w:rPr>
      </w:pPr>
      <w:r w:rsidRPr="002A4409">
        <w:rPr>
          <w:noProof/>
          <w:sz w:val="24"/>
          <w:szCs w:val="24"/>
        </w:rPr>
        <w:drawing>
          <wp:inline distT="0" distB="0" distL="0" distR="0" wp14:anchorId="26025763" wp14:editId="593939C7">
            <wp:extent cx="5943600" cy="30079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4BD4BDAF" w14:textId="50B0F0EC" w:rsidR="00866A77" w:rsidRPr="002A4409" w:rsidRDefault="00357632" w:rsidP="00866A77">
      <w:pPr>
        <w:pStyle w:val="Default"/>
        <w:numPr>
          <w:ilvl w:val="0"/>
          <w:numId w:val="1"/>
        </w:numPr>
        <w:spacing w:after="62"/>
      </w:pPr>
      <w:r w:rsidRPr="002A4409">
        <w:lastRenderedPageBreak/>
        <w:t xml:space="preserve">Display Store ID and Store name for each store that does not offer any discount. </w:t>
      </w:r>
    </w:p>
    <w:p w14:paraId="2F177E94" w14:textId="335FBC5F" w:rsidR="00F23A93" w:rsidRPr="002A4409" w:rsidRDefault="00F23A93" w:rsidP="00F23A93">
      <w:pPr>
        <w:pStyle w:val="Default"/>
        <w:spacing w:after="62"/>
      </w:pPr>
    </w:p>
    <w:p w14:paraId="7ACA62B9" w14:textId="413A47B9" w:rsidR="00F23A93" w:rsidRPr="002A4409" w:rsidRDefault="00F23A93" w:rsidP="00F23A93">
      <w:pPr>
        <w:pStyle w:val="Default"/>
        <w:spacing w:after="62"/>
      </w:pPr>
    </w:p>
    <w:p w14:paraId="73DE4910" w14:textId="31A5E83E" w:rsidR="00F23A93" w:rsidRPr="002A4409" w:rsidRDefault="00F23A93" w:rsidP="00F23A93">
      <w:pPr>
        <w:pStyle w:val="Default"/>
        <w:spacing w:after="62"/>
      </w:pPr>
    </w:p>
    <w:p w14:paraId="44CB6F0F" w14:textId="4B7078CD" w:rsidR="00F23A93" w:rsidRPr="002A4409" w:rsidRDefault="00F23A93" w:rsidP="00F23A93">
      <w:pPr>
        <w:pStyle w:val="Default"/>
        <w:spacing w:after="62"/>
      </w:pPr>
    </w:p>
    <w:p w14:paraId="34D72EF5" w14:textId="3E3148B7" w:rsidR="00F23A93" w:rsidRPr="002A4409" w:rsidRDefault="00F23A93" w:rsidP="00F23A93">
      <w:pPr>
        <w:pStyle w:val="Default"/>
        <w:spacing w:after="62"/>
      </w:pPr>
    </w:p>
    <w:p w14:paraId="03BF7AE9" w14:textId="63DAFBBB" w:rsidR="00F23A93" w:rsidRPr="002A4409" w:rsidRDefault="00F23A93" w:rsidP="00F23A93">
      <w:pPr>
        <w:pStyle w:val="Default"/>
        <w:spacing w:after="62"/>
      </w:pPr>
    </w:p>
    <w:p w14:paraId="62F832E3" w14:textId="66C51544" w:rsidR="00F23A93" w:rsidRPr="002A4409" w:rsidRDefault="00F23A93" w:rsidP="00F23A93">
      <w:pPr>
        <w:pStyle w:val="Default"/>
        <w:spacing w:after="62"/>
      </w:pPr>
    </w:p>
    <w:p w14:paraId="31CDB3A3" w14:textId="14BDA317" w:rsidR="00F23A93" w:rsidRPr="002A4409" w:rsidRDefault="00F23A93" w:rsidP="00F23A93">
      <w:pPr>
        <w:pStyle w:val="Default"/>
        <w:spacing w:after="62"/>
      </w:pPr>
    </w:p>
    <w:p w14:paraId="4A2661C7" w14:textId="77777777" w:rsidR="00F23A93" w:rsidRPr="002A4409" w:rsidRDefault="00F23A93" w:rsidP="00F23A93">
      <w:pPr>
        <w:pStyle w:val="Default"/>
        <w:spacing w:after="62"/>
      </w:pPr>
    </w:p>
    <w:p w14:paraId="015F8835" w14:textId="48F90337" w:rsidR="00F23A93" w:rsidRPr="002A4409" w:rsidRDefault="00F23A93" w:rsidP="00F23A93">
      <w:pPr>
        <w:pStyle w:val="Default"/>
        <w:spacing w:after="62"/>
      </w:pPr>
    </w:p>
    <w:p w14:paraId="2349EE83" w14:textId="77777777" w:rsidR="002A4409" w:rsidRPr="002A4409" w:rsidRDefault="002A4409" w:rsidP="00F23A93">
      <w:pPr>
        <w:pStyle w:val="Default"/>
        <w:spacing w:after="62"/>
      </w:pPr>
      <w:bookmarkStart w:id="1" w:name="_GoBack"/>
      <w:bookmarkEnd w:id="1"/>
    </w:p>
    <w:p w14:paraId="75F995B6" w14:textId="02F161EE" w:rsidR="00F23A93" w:rsidRPr="002A4409" w:rsidRDefault="00F23A93" w:rsidP="00F23A93">
      <w:pPr>
        <w:pStyle w:val="Default"/>
        <w:spacing w:after="62"/>
      </w:pPr>
    </w:p>
    <w:p w14:paraId="7F02427D" w14:textId="77777777" w:rsidR="00F23A93" w:rsidRPr="002A4409" w:rsidRDefault="00F23A93" w:rsidP="00F23A93">
      <w:pPr>
        <w:pStyle w:val="Default"/>
        <w:spacing w:after="62"/>
      </w:pPr>
    </w:p>
    <w:p w14:paraId="4D943B3A" w14:textId="77777777" w:rsidR="00866A77" w:rsidRPr="002A4409" w:rsidRDefault="00866A77" w:rsidP="00866A77">
      <w:pPr>
        <w:pStyle w:val="Default"/>
        <w:spacing w:after="62"/>
        <w:ind w:left="720"/>
      </w:pPr>
    </w:p>
    <w:p w14:paraId="7E4D79CE" w14:textId="1A61B363" w:rsidR="00357632" w:rsidRPr="002A4409" w:rsidRDefault="00357632" w:rsidP="00866A77">
      <w:pPr>
        <w:pStyle w:val="Default"/>
        <w:numPr>
          <w:ilvl w:val="0"/>
          <w:numId w:val="1"/>
        </w:numPr>
        <w:spacing w:after="62"/>
      </w:pPr>
      <w:r w:rsidRPr="002A4409">
        <w:t xml:space="preserve">Display Publisher ID, Publisher Name and Total Number of employees for each publisher. Order the records by the descending order (highest to lowest) of Total Number of employees. </w:t>
      </w:r>
    </w:p>
    <w:p w14:paraId="25D2D456" w14:textId="77777777" w:rsidR="00866A77" w:rsidRPr="002A4409" w:rsidRDefault="00866A77" w:rsidP="00866A77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24"/>
          <w:szCs w:val="24"/>
          <w:highlight w:val="white"/>
        </w:rPr>
      </w:pP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select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lish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_id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lish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_name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FF00FF"/>
          <w:sz w:val="24"/>
          <w:szCs w:val="24"/>
          <w:highlight w:val="white"/>
        </w:rPr>
        <w:t>count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(*)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as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FF00FF"/>
          <w:sz w:val="24"/>
          <w:szCs w:val="24"/>
          <w:highlight w:val="white"/>
        </w:rPr>
        <w:t>count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</w:p>
    <w:p w14:paraId="08E67CC4" w14:textId="77777777" w:rsidR="00866A77" w:rsidRPr="002A4409" w:rsidRDefault="00866A77" w:rsidP="00866A77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24"/>
          <w:szCs w:val="24"/>
          <w:highlight w:val="white"/>
        </w:rPr>
      </w:pP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from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employee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inner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join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publishers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on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employee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_id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=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lish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_id</w:t>
      </w:r>
      <w:proofErr w:type="spellEnd"/>
    </w:p>
    <w:p w14:paraId="0D68730F" w14:textId="0D4D219B" w:rsidR="00866A77" w:rsidRPr="002A4409" w:rsidRDefault="00866A77" w:rsidP="00866A77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24"/>
          <w:szCs w:val="24"/>
          <w:highlight w:val="white"/>
        </w:rPr>
      </w:pP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group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by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lish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_id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lish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pub_name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;</w:t>
      </w:r>
    </w:p>
    <w:p w14:paraId="312BA785" w14:textId="77777777" w:rsidR="00866A77" w:rsidRPr="002A4409" w:rsidRDefault="00866A77" w:rsidP="00866A77">
      <w:pPr>
        <w:pStyle w:val="Default"/>
        <w:spacing w:after="62"/>
        <w:ind w:left="720"/>
      </w:pPr>
    </w:p>
    <w:p w14:paraId="7D46C3DA" w14:textId="71A884C0" w:rsidR="00357632" w:rsidRPr="002A4409" w:rsidRDefault="00866A77" w:rsidP="00357632">
      <w:pPr>
        <w:pStyle w:val="ListParagraph"/>
        <w:rPr>
          <w:sz w:val="24"/>
          <w:szCs w:val="24"/>
        </w:rPr>
      </w:pPr>
      <w:r w:rsidRPr="002A4409">
        <w:rPr>
          <w:noProof/>
          <w:sz w:val="24"/>
          <w:szCs w:val="24"/>
        </w:rPr>
        <w:drawing>
          <wp:inline distT="0" distB="0" distL="0" distR="0" wp14:anchorId="78E8D343" wp14:editId="312849EB">
            <wp:extent cx="5943600" cy="33451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32C26" w14:textId="43E57E88" w:rsidR="00866A77" w:rsidRPr="002A4409" w:rsidRDefault="00357632" w:rsidP="003423DA">
      <w:pPr>
        <w:pStyle w:val="Default"/>
        <w:numPr>
          <w:ilvl w:val="0"/>
          <w:numId w:val="1"/>
        </w:numPr>
        <w:spacing w:after="62"/>
      </w:pPr>
      <w:r w:rsidRPr="002A4409">
        <w:lastRenderedPageBreak/>
        <w:t xml:space="preserve">Determine how many orders have been placed by each customer in the CUSTOMER table. [Hint: Use Group By]. </w:t>
      </w:r>
    </w:p>
    <w:p w14:paraId="48330447" w14:textId="7CDE9BB2" w:rsidR="00866A77" w:rsidRPr="002A4409" w:rsidRDefault="00866A77" w:rsidP="003423D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24"/>
          <w:szCs w:val="24"/>
          <w:highlight w:val="white"/>
        </w:rPr>
      </w:pP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select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custID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FF00FF"/>
          <w:sz w:val="24"/>
          <w:szCs w:val="24"/>
          <w:highlight w:val="white"/>
        </w:rPr>
        <w:t>count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(*)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from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orders </w:t>
      </w:r>
    </w:p>
    <w:p w14:paraId="36947341" w14:textId="5633EE10" w:rsidR="00E004FF" w:rsidRPr="002A4409" w:rsidRDefault="00866A77" w:rsidP="003423DA">
      <w:pPr>
        <w:ind w:left="720"/>
        <w:rPr>
          <w:sz w:val="24"/>
          <w:szCs w:val="24"/>
        </w:rPr>
      </w:pP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group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by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custID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;</w:t>
      </w:r>
      <w:r w:rsidRPr="002A4409">
        <w:rPr>
          <w:rFonts w:ascii="Consolas" w:hAnsi="Consolas" w:cs="Consolas"/>
          <w:noProof/>
          <w:color w:val="0000FF"/>
          <w:sz w:val="24"/>
          <w:szCs w:val="24"/>
          <w:highlight w:val="white"/>
        </w:rPr>
        <w:drawing>
          <wp:inline distT="0" distB="0" distL="0" distR="0" wp14:anchorId="522186E6" wp14:editId="3002B04E">
            <wp:extent cx="5943600" cy="24536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64E0B" w14:textId="77777777" w:rsidR="00357632" w:rsidRPr="002A4409" w:rsidRDefault="00E004FF" w:rsidP="00357632">
      <w:pPr>
        <w:pStyle w:val="Default"/>
      </w:pPr>
      <w:r w:rsidRPr="002A4409">
        <w:t xml:space="preserve">    </w:t>
      </w:r>
      <w:r w:rsidR="00357632" w:rsidRPr="002A4409">
        <w:t xml:space="preserve">10. List the customers living in Georgia or Florida who have recently placed an </w:t>
      </w:r>
    </w:p>
    <w:p w14:paraId="0B97AB25" w14:textId="2140C0AB" w:rsidR="00357632" w:rsidRPr="002A4409" w:rsidRDefault="00E004FF" w:rsidP="00357632">
      <w:pPr>
        <w:pStyle w:val="Default"/>
      </w:pPr>
      <w:r w:rsidRPr="002A4409">
        <w:t xml:space="preserve">         </w:t>
      </w:r>
      <w:r w:rsidR="00357632" w:rsidRPr="002A4409">
        <w:t xml:space="preserve">order totaling more than $80. [Hint: Use Group By &amp; Having clauses]. </w:t>
      </w:r>
    </w:p>
    <w:p w14:paraId="548D6256" w14:textId="77777777" w:rsidR="00357632" w:rsidRPr="002A4409" w:rsidRDefault="00357632" w:rsidP="00357632">
      <w:pPr>
        <w:pStyle w:val="Default"/>
      </w:pPr>
    </w:p>
    <w:p w14:paraId="4A77B308" w14:textId="77777777" w:rsidR="00866A77" w:rsidRPr="002A4409" w:rsidRDefault="00866A77" w:rsidP="00866A77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24"/>
          <w:szCs w:val="24"/>
          <w:highlight w:val="white"/>
        </w:rPr>
      </w:pP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select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distinct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firstname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lastname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from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custom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ord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book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orderitems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where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custom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custID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=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ord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custId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</w:p>
    <w:p w14:paraId="6D1C0EA6" w14:textId="77777777" w:rsidR="00866A77" w:rsidRPr="002A4409" w:rsidRDefault="00866A77" w:rsidP="00866A77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24"/>
          <w:szCs w:val="24"/>
          <w:highlight w:val="white"/>
        </w:rPr>
      </w:pP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and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ord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orderID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=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orderitem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orderID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and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orderitem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ISBN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=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book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ISBN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and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(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state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=</w:t>
      </w:r>
      <w:r w:rsidRPr="002A4409">
        <w:rPr>
          <w:rFonts w:ascii="Consolas" w:hAnsi="Consolas" w:cs="Consolas"/>
          <w:color w:val="FF0000"/>
          <w:sz w:val="24"/>
          <w:szCs w:val="24"/>
          <w:highlight w:val="white"/>
        </w:rPr>
        <w:t>'GA'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or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State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=</w:t>
      </w:r>
      <w:r w:rsidRPr="002A4409">
        <w:rPr>
          <w:rFonts w:ascii="Consolas" w:hAnsi="Consolas" w:cs="Consolas"/>
          <w:color w:val="FF0000"/>
          <w:sz w:val="24"/>
          <w:szCs w:val="24"/>
          <w:highlight w:val="white"/>
        </w:rPr>
        <w:t>'FL'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)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</w:p>
    <w:p w14:paraId="2AB930F0" w14:textId="309AC79E" w:rsidR="00854C1A" w:rsidRPr="002A4409" w:rsidRDefault="00866A77" w:rsidP="003423DA">
      <w:pPr>
        <w:ind w:left="720"/>
        <w:rPr>
          <w:rFonts w:ascii="Consolas" w:hAnsi="Consolas" w:cs="Consolas"/>
          <w:color w:val="808080"/>
          <w:sz w:val="24"/>
          <w:szCs w:val="24"/>
        </w:rPr>
      </w:pP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group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by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orders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.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orderID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firstname</w:t>
      </w:r>
      <w:proofErr w:type="spellEnd"/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,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proofErr w:type="spellStart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lastname</w:t>
      </w:r>
      <w:proofErr w:type="spellEnd"/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0000FF"/>
          <w:sz w:val="24"/>
          <w:szCs w:val="24"/>
          <w:highlight w:val="white"/>
        </w:rPr>
        <w:t>having</w:t>
      </w:r>
      <w:r w:rsidR="003423DA" w:rsidRPr="002A4409">
        <w:rPr>
          <w:rFonts w:ascii="Consolas" w:hAnsi="Consolas" w:cs="Consolas"/>
          <w:color w:val="000000"/>
          <w:sz w:val="24"/>
          <w:szCs w:val="24"/>
          <w:highlight w:val="white"/>
        </w:rPr>
        <w:t xml:space="preserve"> </w:t>
      </w:r>
      <w:r w:rsidRPr="002A4409">
        <w:rPr>
          <w:rFonts w:ascii="Consolas" w:hAnsi="Consolas" w:cs="Consolas"/>
          <w:color w:val="FF00FF"/>
          <w:sz w:val="24"/>
          <w:szCs w:val="24"/>
          <w:highlight w:val="white"/>
        </w:rPr>
        <w:t>sum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(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retail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*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quantity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)&gt;</w:t>
      </w:r>
      <w:r w:rsidRPr="002A4409">
        <w:rPr>
          <w:rFonts w:ascii="Consolas" w:hAnsi="Consolas" w:cs="Consolas"/>
          <w:color w:val="000000"/>
          <w:sz w:val="24"/>
          <w:szCs w:val="24"/>
          <w:highlight w:val="white"/>
        </w:rPr>
        <w:t>80</w:t>
      </w:r>
      <w:r w:rsidRPr="002A4409">
        <w:rPr>
          <w:rFonts w:ascii="Consolas" w:hAnsi="Consolas" w:cs="Consolas"/>
          <w:color w:val="808080"/>
          <w:sz w:val="24"/>
          <w:szCs w:val="24"/>
          <w:highlight w:val="white"/>
        </w:rPr>
        <w:t>;</w:t>
      </w:r>
      <w:r w:rsidR="003423DA" w:rsidRPr="002A4409">
        <w:rPr>
          <w:rFonts w:ascii="Consolas" w:hAnsi="Consolas" w:cs="Consolas"/>
          <w:noProof/>
          <w:color w:val="808080"/>
          <w:sz w:val="24"/>
          <w:szCs w:val="24"/>
          <w:highlight w:val="white"/>
        </w:rPr>
        <w:drawing>
          <wp:inline distT="0" distB="0" distL="0" distR="0" wp14:anchorId="2CF9DBE7" wp14:editId="0D3997D9">
            <wp:extent cx="5943600" cy="27584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54C1A" w:rsidRPr="002A4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B735F"/>
    <w:multiLevelType w:val="hybridMultilevel"/>
    <w:tmpl w:val="63E60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srA0Nza2NDQxMjJR0lEKTi0uzszPAykwrAUAwpQLjSwAAAA="/>
  </w:docVars>
  <w:rsids>
    <w:rsidRoot w:val="009964FB"/>
    <w:rsid w:val="00012745"/>
    <w:rsid w:val="00223B85"/>
    <w:rsid w:val="002A4409"/>
    <w:rsid w:val="002B0756"/>
    <w:rsid w:val="003423DA"/>
    <w:rsid w:val="00357632"/>
    <w:rsid w:val="003B44C4"/>
    <w:rsid w:val="005C0790"/>
    <w:rsid w:val="005F7F17"/>
    <w:rsid w:val="00772C49"/>
    <w:rsid w:val="00854C1A"/>
    <w:rsid w:val="00866A77"/>
    <w:rsid w:val="00995814"/>
    <w:rsid w:val="009964FB"/>
    <w:rsid w:val="00CD57EB"/>
    <w:rsid w:val="00E004FF"/>
    <w:rsid w:val="00E923F0"/>
    <w:rsid w:val="00F23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F6D4F"/>
  <w15:docId w15:val="{7DF6AB39-7FEF-4078-86BE-D0F1B1902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923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23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23F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5763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576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6</Pages>
  <Words>355</Words>
  <Characters>20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ampath talluri</cp:lastModifiedBy>
  <cp:revision>12</cp:revision>
  <dcterms:created xsi:type="dcterms:W3CDTF">2019-09-25T08:35:00Z</dcterms:created>
  <dcterms:modified xsi:type="dcterms:W3CDTF">2019-10-01T19:11:00Z</dcterms:modified>
</cp:coreProperties>
</file>